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B0C54" w14:textId="77E05734" w:rsidR="00E979F7" w:rsidRPr="00787C53" w:rsidRDefault="00BA3B38" w:rsidP="00BA3B38">
      <w:pPr>
        <w:pStyle w:val="Ttulo"/>
        <w:jc w:val="center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OBSERVACIONES DEL LA PRACTICA</w:t>
      </w:r>
    </w:p>
    <w:p w14:paraId="4E1AD08C" w14:textId="55716BBC" w:rsidR="00B74A5C" w:rsidRPr="00E74B39" w:rsidRDefault="00B74A5C" w:rsidP="00B74A5C">
      <w:pPr>
        <w:jc w:val="right"/>
        <w:rPr>
          <w:lang w:val="es-MX"/>
        </w:rPr>
      </w:pPr>
      <w:r w:rsidRPr="00E74B39">
        <w:rPr>
          <w:lang w:val="es-MX"/>
        </w:rPr>
        <w:t xml:space="preserve">Estudiante </w:t>
      </w:r>
      <w:r>
        <w:rPr>
          <w:lang w:val="es-MX"/>
        </w:rPr>
        <w:t>1</w:t>
      </w:r>
      <w:r w:rsidRPr="00E74B39">
        <w:rPr>
          <w:lang w:val="es-MX"/>
        </w:rPr>
        <w:t xml:space="preserve">: Julian Castro del Valle - </w:t>
      </w:r>
      <w:hyperlink r:id="rId8" w:history="1">
        <w:r w:rsidRPr="00E74B39">
          <w:rPr>
            <w:rStyle w:val="Hipervnculo"/>
            <w:lang w:val="es-MX"/>
          </w:rPr>
          <w:t>j.castrod@uniandes.edu.co</w:t>
        </w:r>
      </w:hyperlink>
      <w:r w:rsidRPr="00B74A5C">
        <w:rPr>
          <w:lang w:val="es-MX"/>
        </w:rPr>
        <w:t xml:space="preserve"> </w:t>
      </w:r>
      <w:r w:rsidRPr="00E74B39">
        <w:rPr>
          <w:lang w:val="es-MX"/>
        </w:rPr>
        <w:t xml:space="preserve"> - 202020847 </w:t>
      </w:r>
    </w:p>
    <w:p w14:paraId="75BF67EB" w14:textId="70BBCE16" w:rsidR="00B74A5C" w:rsidRPr="00E74B39" w:rsidRDefault="00B74A5C" w:rsidP="00B74A5C">
      <w:pPr>
        <w:jc w:val="center"/>
        <w:rPr>
          <w:lang w:val="es-MX"/>
        </w:rPr>
      </w:pPr>
      <w:r>
        <w:rPr>
          <w:lang w:val="es-MX"/>
        </w:rPr>
        <w:t xml:space="preserve">                             </w:t>
      </w:r>
      <w:r w:rsidRPr="00E74B39">
        <w:rPr>
          <w:lang w:val="es-MX"/>
        </w:rPr>
        <w:t xml:space="preserve">Estudiante </w:t>
      </w:r>
      <w:r>
        <w:rPr>
          <w:lang w:val="es-MX"/>
        </w:rPr>
        <w:t>2</w:t>
      </w:r>
      <w:r w:rsidRPr="00E74B39">
        <w:rPr>
          <w:lang w:val="es-MX"/>
        </w:rPr>
        <w:t xml:space="preserve">: Tomás Otero - </w:t>
      </w:r>
      <w:hyperlink r:id="rId9" w:history="1">
        <w:r w:rsidRPr="00E74B39">
          <w:rPr>
            <w:rStyle w:val="Hipervnculo"/>
            <w:lang w:val="es-MX"/>
          </w:rPr>
          <w:t>t.otero@uniandes.edu.co</w:t>
        </w:r>
      </w:hyperlink>
      <w:r w:rsidRPr="00B74A5C">
        <w:rPr>
          <w:lang w:val="es-MX"/>
        </w:rPr>
        <w:t xml:space="preserve"> </w:t>
      </w:r>
      <w:r w:rsidRPr="00E74B39">
        <w:rPr>
          <w:lang w:val="es-MX"/>
        </w:rPr>
        <w:t xml:space="preserve"> – 202021733 </w:t>
      </w:r>
    </w:p>
    <w:p w14:paraId="28C8ADA4" w14:textId="77777777" w:rsidR="00264666" w:rsidRDefault="00264666" w:rsidP="00264666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Preguntas de análisis</w:t>
      </w:r>
    </w:p>
    <w:p w14:paraId="3DB31A22" w14:textId="463B251B" w:rsidR="00264666" w:rsidRDefault="00264666" w:rsidP="00264666">
      <w:pPr>
        <w:pStyle w:val="Prrafodelista"/>
        <w:numPr>
          <w:ilvl w:val="0"/>
          <w:numId w:val="13"/>
        </w:numPr>
        <w:rPr>
          <w:lang w:val="es-MX"/>
        </w:rPr>
      </w:pPr>
      <w:r w:rsidRPr="00264666">
        <w:rPr>
          <w:lang w:val="es-MX"/>
        </w:rPr>
        <w:t xml:space="preserve">¿Qué diferencia existe entre las alturas de los dos árboles (BST y RBT)? </w:t>
      </w:r>
    </w:p>
    <w:p w14:paraId="660B5572" w14:textId="5BD9F20B" w:rsidR="00264666" w:rsidRDefault="00264666" w:rsidP="00264666">
      <w:pPr>
        <w:pStyle w:val="Prrafodelista"/>
        <w:ind w:left="776"/>
        <w:rPr>
          <w:lang w:val="es-MX"/>
        </w:rPr>
      </w:pPr>
    </w:p>
    <w:p w14:paraId="532784F5" w14:textId="734A10B4" w:rsidR="00264666" w:rsidRDefault="00264666" w:rsidP="00264666">
      <w:pPr>
        <w:pStyle w:val="Prrafodelista"/>
        <w:ind w:left="776"/>
        <w:rPr>
          <w:lang w:val="es-MX"/>
        </w:rPr>
      </w:pPr>
      <w:r>
        <w:rPr>
          <w:lang w:val="es-MX"/>
        </w:rPr>
        <w:t>La altura del BST es mayor que la del RBT (altura 29 y altura 13, respectivamente).</w:t>
      </w:r>
    </w:p>
    <w:p w14:paraId="7B6FB536" w14:textId="77777777" w:rsidR="00264666" w:rsidRPr="00264666" w:rsidRDefault="00264666" w:rsidP="00264666">
      <w:pPr>
        <w:pStyle w:val="Prrafodelista"/>
        <w:ind w:left="776"/>
        <w:rPr>
          <w:lang w:val="es-MX"/>
        </w:rPr>
      </w:pPr>
    </w:p>
    <w:p w14:paraId="02019756" w14:textId="0787C125" w:rsidR="00264666" w:rsidRDefault="00264666" w:rsidP="00264666">
      <w:pPr>
        <w:pStyle w:val="Prrafodelista"/>
        <w:numPr>
          <w:ilvl w:val="0"/>
          <w:numId w:val="13"/>
        </w:numPr>
        <w:rPr>
          <w:lang w:val="es-MX"/>
        </w:rPr>
      </w:pPr>
      <w:r w:rsidRPr="00264666">
        <w:rPr>
          <w:lang w:val="es-MX"/>
        </w:rPr>
        <w:t>¿Por qué pasa esto?</w:t>
      </w:r>
    </w:p>
    <w:p w14:paraId="7E096AE6" w14:textId="4A56FE2D" w:rsidR="00264666" w:rsidRDefault="00264666" w:rsidP="00264666">
      <w:pPr>
        <w:pStyle w:val="Prrafodelista"/>
        <w:ind w:left="776"/>
        <w:rPr>
          <w:lang w:val="es-MX"/>
        </w:rPr>
      </w:pPr>
    </w:p>
    <w:p w14:paraId="0661F1AC" w14:textId="20894BEE" w:rsidR="00264666" w:rsidRPr="00264666" w:rsidRDefault="00264666" w:rsidP="00264666">
      <w:pPr>
        <w:pStyle w:val="Prrafodelista"/>
        <w:ind w:left="776"/>
        <w:rPr>
          <w:lang w:val="es-MX"/>
        </w:rPr>
      </w:pPr>
      <w:r>
        <w:rPr>
          <w:lang w:val="es-MX"/>
        </w:rPr>
        <w:t>Esto ocurre ya que los árboles RBT se balancean automáticamente, haciendo que la búsqueda sea logarítmica, mientras que los BST pueden tener ramas muy largas y otras más cortas y hacer que la búsqueda sea lineal, por ende más lenta.</w:t>
      </w:r>
    </w:p>
    <w:p w14:paraId="48E2A5B1" w14:textId="77777777" w:rsidR="00264666" w:rsidRPr="00264666" w:rsidRDefault="00264666" w:rsidP="00264666">
      <w:pPr>
        <w:rPr>
          <w:lang w:val="es-CO"/>
        </w:rPr>
      </w:pPr>
    </w:p>
    <w:p w14:paraId="01DFA30F" w14:textId="77777777" w:rsidR="00264666" w:rsidRPr="00264666" w:rsidRDefault="00264666" w:rsidP="00264666">
      <w:pPr>
        <w:spacing w:after="0"/>
        <w:jc w:val="center"/>
        <w:rPr>
          <w:rFonts w:ascii="Dax-Regular" w:hAnsi="Dax-Regular"/>
          <w:lang w:val="es-CO"/>
        </w:rPr>
      </w:pPr>
    </w:p>
    <w:sectPr w:rsidR="00264666" w:rsidRPr="002646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5053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5406"/>
    <w:multiLevelType w:val="hybridMultilevel"/>
    <w:tmpl w:val="6F0C8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D3F58"/>
    <w:multiLevelType w:val="hybridMultilevel"/>
    <w:tmpl w:val="8AA4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207E"/>
    <w:multiLevelType w:val="hybridMultilevel"/>
    <w:tmpl w:val="72F6D1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50B9"/>
    <w:multiLevelType w:val="hybridMultilevel"/>
    <w:tmpl w:val="33E64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77CB3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6D4D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723600A"/>
    <w:multiLevelType w:val="hybridMultilevel"/>
    <w:tmpl w:val="731ED4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9085AB3"/>
    <w:multiLevelType w:val="hybridMultilevel"/>
    <w:tmpl w:val="7A268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74F57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A3F4E"/>
    <w:multiLevelType w:val="hybridMultilevel"/>
    <w:tmpl w:val="874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B03FBE"/>
    <w:multiLevelType w:val="hybridMultilevel"/>
    <w:tmpl w:val="2AF8F566"/>
    <w:lvl w:ilvl="0" w:tplc="080A000F">
      <w:start w:val="1"/>
      <w:numFmt w:val="decimal"/>
      <w:lvlText w:val="%1."/>
      <w:lvlJc w:val="left"/>
      <w:pPr>
        <w:ind w:left="776" w:hanging="360"/>
      </w:pPr>
    </w:lvl>
    <w:lvl w:ilvl="1" w:tplc="080A0019" w:tentative="1">
      <w:start w:val="1"/>
      <w:numFmt w:val="lowerLetter"/>
      <w:lvlText w:val="%2."/>
      <w:lvlJc w:val="left"/>
      <w:pPr>
        <w:ind w:left="1496" w:hanging="360"/>
      </w:pPr>
    </w:lvl>
    <w:lvl w:ilvl="2" w:tplc="080A001B" w:tentative="1">
      <w:start w:val="1"/>
      <w:numFmt w:val="lowerRoman"/>
      <w:lvlText w:val="%3."/>
      <w:lvlJc w:val="right"/>
      <w:pPr>
        <w:ind w:left="2216" w:hanging="180"/>
      </w:pPr>
    </w:lvl>
    <w:lvl w:ilvl="3" w:tplc="080A000F" w:tentative="1">
      <w:start w:val="1"/>
      <w:numFmt w:val="decimal"/>
      <w:lvlText w:val="%4."/>
      <w:lvlJc w:val="left"/>
      <w:pPr>
        <w:ind w:left="2936" w:hanging="360"/>
      </w:pPr>
    </w:lvl>
    <w:lvl w:ilvl="4" w:tplc="080A0019" w:tentative="1">
      <w:start w:val="1"/>
      <w:numFmt w:val="lowerLetter"/>
      <w:lvlText w:val="%5."/>
      <w:lvlJc w:val="left"/>
      <w:pPr>
        <w:ind w:left="3656" w:hanging="360"/>
      </w:pPr>
    </w:lvl>
    <w:lvl w:ilvl="5" w:tplc="080A001B" w:tentative="1">
      <w:start w:val="1"/>
      <w:numFmt w:val="lowerRoman"/>
      <w:lvlText w:val="%6."/>
      <w:lvlJc w:val="right"/>
      <w:pPr>
        <w:ind w:left="4376" w:hanging="180"/>
      </w:pPr>
    </w:lvl>
    <w:lvl w:ilvl="6" w:tplc="080A000F" w:tentative="1">
      <w:start w:val="1"/>
      <w:numFmt w:val="decimal"/>
      <w:lvlText w:val="%7."/>
      <w:lvlJc w:val="left"/>
      <w:pPr>
        <w:ind w:left="5096" w:hanging="360"/>
      </w:pPr>
    </w:lvl>
    <w:lvl w:ilvl="7" w:tplc="080A0019" w:tentative="1">
      <w:start w:val="1"/>
      <w:numFmt w:val="lowerLetter"/>
      <w:lvlText w:val="%8."/>
      <w:lvlJc w:val="left"/>
      <w:pPr>
        <w:ind w:left="5816" w:hanging="360"/>
      </w:pPr>
    </w:lvl>
    <w:lvl w:ilvl="8" w:tplc="080A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2" w15:restartNumberingAfterBreak="0">
    <w:nsid w:val="7964390B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10"/>
  </w:num>
  <w:num w:numId="5">
    <w:abstractNumId w:val="12"/>
  </w:num>
  <w:num w:numId="6">
    <w:abstractNumId w:val="0"/>
  </w:num>
  <w:num w:numId="7">
    <w:abstractNumId w:val="5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3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EEuYGlmYmRpamZko6SsGpxcWZ+XkgBUa1AAYY7fEsAAAA"/>
  </w:docVars>
  <w:rsids>
    <w:rsidRoot w:val="00E37A60"/>
    <w:rsid w:val="00076EA8"/>
    <w:rsid w:val="00091AF9"/>
    <w:rsid w:val="000B34DE"/>
    <w:rsid w:val="0013546A"/>
    <w:rsid w:val="00195AD3"/>
    <w:rsid w:val="00213A05"/>
    <w:rsid w:val="00236F3A"/>
    <w:rsid w:val="00264666"/>
    <w:rsid w:val="0031411C"/>
    <w:rsid w:val="003469C3"/>
    <w:rsid w:val="00361BB3"/>
    <w:rsid w:val="003B5453"/>
    <w:rsid w:val="003B6C26"/>
    <w:rsid w:val="003C0715"/>
    <w:rsid w:val="0043769A"/>
    <w:rsid w:val="004F2388"/>
    <w:rsid w:val="00567F1D"/>
    <w:rsid w:val="00631E66"/>
    <w:rsid w:val="0063268C"/>
    <w:rsid w:val="00642A5E"/>
    <w:rsid w:val="00667C88"/>
    <w:rsid w:val="006B4BA3"/>
    <w:rsid w:val="006F2592"/>
    <w:rsid w:val="00783B87"/>
    <w:rsid w:val="00787C53"/>
    <w:rsid w:val="00806FA9"/>
    <w:rsid w:val="008254BD"/>
    <w:rsid w:val="008516F2"/>
    <w:rsid w:val="008B7948"/>
    <w:rsid w:val="009F4247"/>
    <w:rsid w:val="00A341C3"/>
    <w:rsid w:val="00A442AC"/>
    <w:rsid w:val="00A74C44"/>
    <w:rsid w:val="00AA39E8"/>
    <w:rsid w:val="00B72D08"/>
    <w:rsid w:val="00B74A5C"/>
    <w:rsid w:val="00BA3B38"/>
    <w:rsid w:val="00BE5A08"/>
    <w:rsid w:val="00D36265"/>
    <w:rsid w:val="00D85575"/>
    <w:rsid w:val="00DC5B3E"/>
    <w:rsid w:val="00DF19EC"/>
    <w:rsid w:val="00E37A60"/>
    <w:rsid w:val="00E50E9B"/>
    <w:rsid w:val="00EE4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50E0"/>
  <w15:chartTrackingRefBased/>
  <w15:docId w15:val="{0E71F902-D3D5-4F84-8DD3-91C89E9E6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53"/>
    <w:rPr>
      <w:noProof/>
    </w:rPr>
  </w:style>
  <w:style w:type="paragraph" w:styleId="Ttulo1">
    <w:name w:val="heading 1"/>
    <w:basedOn w:val="Normal"/>
    <w:next w:val="Normal"/>
    <w:link w:val="Ttulo1Car"/>
    <w:uiPriority w:val="9"/>
    <w:qFormat/>
    <w:rsid w:val="003C07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07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BA3B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A3B3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667C88"/>
    <w:pPr>
      <w:ind w:left="720"/>
      <w:contextualSpacing/>
    </w:pPr>
    <w:rPr>
      <w:noProof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A442A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442AC"/>
    <w:pPr>
      <w:spacing w:line="240" w:lineRule="auto"/>
    </w:pPr>
    <w:rPr>
      <w:noProof w:val="0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442AC"/>
    <w:rPr>
      <w:sz w:val="20"/>
      <w:szCs w:val="20"/>
    </w:rPr>
  </w:style>
  <w:style w:type="paragraph" w:styleId="Descripcin">
    <w:name w:val="caption"/>
    <w:basedOn w:val="Normal"/>
    <w:next w:val="Normal"/>
    <w:uiPriority w:val="35"/>
    <w:unhideWhenUsed/>
    <w:qFormat/>
    <w:rsid w:val="00076EA8"/>
    <w:pPr>
      <w:spacing w:after="200" w:line="240" w:lineRule="auto"/>
    </w:pPr>
    <w:rPr>
      <w:i/>
      <w:iCs/>
      <w:noProof w:val="0"/>
      <w:color w:val="44546A" w:themeColor="text2"/>
      <w:sz w:val="18"/>
      <w:szCs w:val="18"/>
    </w:rPr>
  </w:style>
  <w:style w:type="table" w:styleId="Tabladecuadrcula2">
    <w:name w:val="Grid Table 2"/>
    <w:basedOn w:val="Tablanormal"/>
    <w:uiPriority w:val="47"/>
    <w:rsid w:val="00076EA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B74A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8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castrod@uniandes.edu.co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.otero@uniandes.edu.c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858CF01A2EF24688B692775F4C60A4" ma:contentTypeVersion="11" ma:contentTypeDescription="Crear nuevo documento." ma:contentTypeScope="" ma:versionID="04b510ef1bc187d79b842c792d256c41">
  <xsd:schema xmlns:xsd="http://www.w3.org/2001/XMLSchema" xmlns:xs="http://www.w3.org/2001/XMLSchema" xmlns:p="http://schemas.microsoft.com/office/2006/metadata/properties" xmlns:ns2="164883f8-7691-4ecf-b54a-664c0d0edefe" xmlns:ns3="85e30bcc-d76c-4413-8e4d-2dce22fb0743" targetNamespace="http://schemas.microsoft.com/office/2006/metadata/properties" ma:root="true" ma:fieldsID="9049981c3eb1ee76226ec9e2f8ecd7b4" ns2:_="" ns3:_="">
    <xsd:import namespace="164883f8-7691-4ecf-b54a-664c0d0edefe"/>
    <xsd:import namespace="85e30bcc-d76c-4413-8e4d-2dce22fb07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883f8-7691-4ecf-b54a-664c0d0ed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30bcc-d76c-4413-8e4d-2dce22fb0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F59EA8B-1FA8-40D2-A8B0-61B9CE1E45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42EACB-7939-45C8-99C3-B6897CA7A7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402F4C-F49F-4E29-8D88-E716A8E26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4883f8-7691-4ecf-b54a-664c0d0edefe"/>
    <ds:schemaRef ds:uri="85e30bcc-d76c-4413-8e4d-2dce22fb0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Felipe Arteaga Martin</dc:creator>
  <cp:keywords/>
  <dc:description/>
  <cp:lastModifiedBy>Julian Humberto Castro Del Valle</cp:lastModifiedBy>
  <cp:revision>3</cp:revision>
  <dcterms:created xsi:type="dcterms:W3CDTF">2021-04-22T03:32:00Z</dcterms:created>
  <dcterms:modified xsi:type="dcterms:W3CDTF">2021-04-22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58CF01A2EF24688B692775F4C60A4</vt:lpwstr>
  </property>
</Properties>
</file>